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folu"/>
      <w:r>
        <w:t xml:space="preserve">AFOLU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op-emitting-sectors-indirect-emissions"/>
      <w:r>
        <w:t xml:space="preserve">Top emitting sectors + indirect emissions</w:t>
      </w:r>
      <w:bookmarkEnd w:id="32"/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0-12-07T07:04:10Z</dcterms:created>
  <dcterms:modified xsi:type="dcterms:W3CDTF">2020-12-07T07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